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5A1103" w14:textId="0DB2F764" w:rsidR="007F1FC2" w:rsidRPr="00F410E8" w:rsidRDefault="007F1FC2" w:rsidP="007F1FC2">
      <w:pPr>
        <w:pStyle w:val="Title"/>
        <w:rPr>
          <w:color w:val="4F81BD" w:themeColor="accent1"/>
        </w:rPr>
      </w:pPr>
      <w:r w:rsidRPr="00F410E8">
        <w:rPr>
          <w:color w:val="4F81BD" w:themeColor="accent1"/>
        </w:rPr>
        <w:t>CET4773: Lab</w:t>
      </w:r>
      <w:r w:rsidR="007D6423">
        <w:rPr>
          <w:color w:val="4F81BD" w:themeColor="accent1"/>
        </w:rPr>
        <w:t xml:space="preserve"> </w:t>
      </w:r>
      <w:r w:rsidR="00525221">
        <w:rPr>
          <w:color w:val="4F81BD" w:themeColor="accent1"/>
        </w:rPr>
        <w:t>1</w:t>
      </w:r>
      <w:bookmarkStart w:id="0" w:name="_GoBack"/>
      <w:bookmarkEnd w:id="0"/>
      <w:r w:rsidR="007D6423">
        <w:rPr>
          <w:color w:val="4F81BD" w:themeColor="accent1"/>
        </w:rPr>
        <w:t xml:space="preserve"> Report</w:t>
      </w:r>
    </w:p>
    <w:p w14:paraId="276E6D3D" w14:textId="3C3C2EDB" w:rsidR="00726541" w:rsidRPr="00F410E8" w:rsidRDefault="00B46FF7" w:rsidP="00F410E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Calibri" w:hAnsi="Calibri" w:cs="Cambria"/>
          <w:bCs/>
          <w:sz w:val="24"/>
          <w:szCs w:val="24"/>
        </w:rPr>
      </w:pPr>
      <w:r w:rsidRPr="00F410E8">
        <w:rPr>
          <w:rFonts w:cs="Cambria"/>
          <w:b/>
          <w:bCs/>
          <w:color w:val="548DD4" w:themeColor="text2" w:themeTint="99"/>
          <w:sz w:val="24"/>
          <w:szCs w:val="24"/>
        </w:rPr>
        <w:t xml:space="preserve">Student’s Name: </w:t>
      </w:r>
      <w:r w:rsidR="007F1FC2" w:rsidRPr="00874BA6">
        <w:rPr>
          <w:rFonts w:ascii="Calibri" w:hAnsi="Calibri" w:cs="Cambria"/>
          <w:bCs/>
          <w:i/>
          <w:color w:val="C0504D" w:themeColor="accent2"/>
          <w:sz w:val="24"/>
          <w:szCs w:val="24"/>
        </w:rPr>
        <w:t>Put your name here</w:t>
      </w:r>
    </w:p>
    <w:p w14:paraId="5261865D" w14:textId="67AD664B" w:rsidR="00726541" w:rsidRPr="00F410E8" w:rsidRDefault="00B46FF7" w:rsidP="00F410E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cs="Cambria"/>
          <w:b/>
          <w:bCs/>
          <w:sz w:val="24"/>
          <w:szCs w:val="24"/>
        </w:rPr>
      </w:pPr>
      <w:r w:rsidRPr="00F410E8">
        <w:rPr>
          <w:rFonts w:cs="Cambria"/>
          <w:b/>
          <w:bCs/>
          <w:color w:val="548DD4" w:themeColor="text2" w:themeTint="99"/>
          <w:sz w:val="24"/>
          <w:szCs w:val="24"/>
        </w:rPr>
        <w:t>Date</w:t>
      </w:r>
      <w:r w:rsidRPr="00F410E8">
        <w:rPr>
          <w:rFonts w:cs="Cambria"/>
          <w:b/>
          <w:bCs/>
          <w:sz w:val="24"/>
          <w:szCs w:val="24"/>
        </w:rPr>
        <w:t xml:space="preserve">: </w:t>
      </w:r>
      <w:r w:rsidR="00525221">
        <w:rPr>
          <w:rFonts w:ascii="Calibri" w:hAnsi="Calibri" w:cs="Cambria"/>
          <w:bCs/>
          <w:i/>
          <w:sz w:val="24"/>
          <w:szCs w:val="24"/>
        </w:rPr>
        <w:t>January 28, 2016</w:t>
      </w:r>
    </w:p>
    <w:p w14:paraId="168D06A2" w14:textId="33A92093" w:rsidR="00726541" w:rsidRDefault="007F1FC2" w:rsidP="007F1FC2">
      <w:pPr>
        <w:pStyle w:val="Heading1"/>
        <w:rPr>
          <w:color w:val="548DD4" w:themeColor="text2" w:themeTint="99"/>
        </w:rPr>
      </w:pPr>
      <w:r w:rsidRPr="007F1FC2">
        <w:rPr>
          <w:color w:val="548DD4" w:themeColor="text2" w:themeTint="99"/>
        </w:rPr>
        <w:t>ANSWERS TO THE QUESTIONS</w:t>
      </w:r>
      <w:r w:rsidR="00F410E8">
        <w:rPr>
          <w:color w:val="548DD4" w:themeColor="text2" w:themeTint="99"/>
        </w:rPr>
        <w:t xml:space="preserve"> OR STEPS IN THIS LAB</w:t>
      </w:r>
    </w:p>
    <w:p w14:paraId="4A946E9B" w14:textId="280D97BB" w:rsidR="007F1FC2" w:rsidRDefault="00F410E8" w:rsidP="00F410E8">
      <w:pPr>
        <w:pStyle w:val="ListParagraph"/>
        <w:numPr>
          <w:ilvl w:val="0"/>
          <w:numId w:val="3"/>
        </w:numPr>
      </w:pPr>
      <w:r>
        <w:t>Write your answer here, no need to copy or rewrite the question</w:t>
      </w:r>
    </w:p>
    <w:p w14:paraId="3B6407E6" w14:textId="2C829E87" w:rsidR="007F1FC2" w:rsidRDefault="00F410E8" w:rsidP="00F410E8">
      <w:pPr>
        <w:pStyle w:val="ListParagraph"/>
        <w:numPr>
          <w:ilvl w:val="0"/>
          <w:numId w:val="3"/>
        </w:numPr>
      </w:pPr>
      <w:r>
        <w:t>Write your answer here, no need to copy or rewrite the question</w:t>
      </w:r>
    </w:p>
    <w:p w14:paraId="36F829FE" w14:textId="2A08605C" w:rsidR="007F1FC2" w:rsidRDefault="00F410E8" w:rsidP="00F410E8">
      <w:pPr>
        <w:pStyle w:val="ListParagraph"/>
        <w:numPr>
          <w:ilvl w:val="0"/>
          <w:numId w:val="3"/>
        </w:numPr>
      </w:pPr>
      <w:r>
        <w:t>Write your answer here, no need to copy or rewrite the question</w:t>
      </w:r>
    </w:p>
    <w:p w14:paraId="1E656F8F" w14:textId="77777777" w:rsidR="00F410E8" w:rsidRDefault="00F410E8" w:rsidP="00F410E8">
      <w:pPr>
        <w:pStyle w:val="ListParagraph"/>
        <w:numPr>
          <w:ilvl w:val="0"/>
          <w:numId w:val="3"/>
        </w:numPr>
      </w:pPr>
    </w:p>
    <w:p w14:paraId="222A4EA1" w14:textId="77777777" w:rsidR="00F410E8" w:rsidRDefault="00F410E8" w:rsidP="007F1FC2"/>
    <w:p w14:paraId="7DFCA4A6" w14:textId="77777777" w:rsidR="007F1FC2" w:rsidRPr="007F1FC2" w:rsidRDefault="007F1FC2" w:rsidP="007F1FC2"/>
    <w:p w14:paraId="7DDC85F2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244B1557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6F7E7D79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62A0871D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436C3CA0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2A5E9ED7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0B007A59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2C624C73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521BA062" w14:textId="77777777" w:rsidR="007F1FC2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mbria" w:hAnsi="Cambria" w:cs="Cambria"/>
          <w:b/>
          <w:bCs/>
          <w:sz w:val="24"/>
          <w:szCs w:val="24"/>
        </w:rPr>
      </w:pPr>
    </w:p>
    <w:p w14:paraId="08E4A9D2" w14:textId="77777777" w:rsidR="007F1FC2" w:rsidRPr="00B46FF7" w:rsidRDefault="007F1FC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Helvetica" w:hAnsi="Helvetica" w:cs="Helvetica"/>
          <w:color w:val="8DB3E2" w:themeColor="text2" w:themeTint="66"/>
          <w:sz w:val="24"/>
          <w:szCs w:val="24"/>
        </w:rPr>
      </w:pPr>
    </w:p>
    <w:p w14:paraId="3B443C8F" w14:textId="77777777" w:rsidR="00726541" w:rsidRDefault="007265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Helvetica" w:hAnsi="Helvetica" w:cs="Helvetica"/>
          <w:sz w:val="24"/>
          <w:szCs w:val="24"/>
        </w:rPr>
      </w:pPr>
    </w:p>
    <w:p w14:paraId="43D40D45" w14:textId="77777777" w:rsidR="00726541" w:rsidRDefault="007265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</w:pPr>
    </w:p>
    <w:sectPr w:rsidR="00726541" w:rsidSect="007F1FC2">
      <w:footerReference w:type="default" r:id="rId8"/>
      <w:pgSz w:w="12240" w:h="15840"/>
      <w:pgMar w:top="1440" w:right="1440" w:bottom="1440" w:left="144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74CD8D" w14:textId="77777777" w:rsidR="002A450E" w:rsidRDefault="002A450E" w:rsidP="00874BA6">
      <w:pPr>
        <w:spacing w:after="0" w:line="240" w:lineRule="auto"/>
      </w:pPr>
      <w:r>
        <w:separator/>
      </w:r>
    </w:p>
  </w:endnote>
  <w:endnote w:type="continuationSeparator" w:id="0">
    <w:p w14:paraId="00AAAB96" w14:textId="77777777" w:rsidR="002A450E" w:rsidRDefault="002A450E" w:rsidP="0087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1D88E" w14:textId="77777777" w:rsidR="00874BA6" w:rsidRDefault="00874BA6">
    <w:pPr>
      <w:pStyle w:val="Footer"/>
      <w:jc w:val="center"/>
      <w:rPr>
        <w:color w:val="4F81BD" w:themeColor="accent1"/>
      </w:rPr>
    </w:pPr>
    <w:r>
      <w:rPr>
        <w:color w:val="4F81BD" w:themeColor="accent1"/>
      </w:rPr>
      <w:t xml:space="preserve">Page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\* Arabic  \* MERGEFORMAT </w:instrText>
    </w:r>
    <w:r>
      <w:rPr>
        <w:color w:val="4F81BD" w:themeColor="accent1"/>
      </w:rPr>
      <w:fldChar w:fldCharType="separate"/>
    </w:r>
    <w:r w:rsidR="00525221"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of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NUMPAGES  \* Arabic  \* MERGEFORMAT </w:instrText>
    </w:r>
    <w:r>
      <w:rPr>
        <w:color w:val="4F81BD" w:themeColor="accent1"/>
      </w:rPr>
      <w:fldChar w:fldCharType="separate"/>
    </w:r>
    <w:r w:rsidR="00525221"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14:paraId="108DA744" w14:textId="77777777" w:rsidR="00874BA6" w:rsidRDefault="00874B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807738" w14:textId="77777777" w:rsidR="002A450E" w:rsidRDefault="002A450E" w:rsidP="00874BA6">
      <w:pPr>
        <w:spacing w:after="0" w:line="240" w:lineRule="auto"/>
      </w:pPr>
      <w:r>
        <w:separator/>
      </w:r>
    </w:p>
  </w:footnote>
  <w:footnote w:type="continuationSeparator" w:id="0">
    <w:p w14:paraId="38EDC140" w14:textId="77777777" w:rsidR="002A450E" w:rsidRDefault="002A450E" w:rsidP="00874B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526A24"/>
    <w:multiLevelType w:val="hybridMultilevel"/>
    <w:tmpl w:val="574A0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63457"/>
    <w:multiLevelType w:val="hybridMultilevel"/>
    <w:tmpl w:val="4C4ED6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E914872"/>
    <w:multiLevelType w:val="hybridMultilevel"/>
    <w:tmpl w:val="00D8E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c0MTM1sDA1MTcxMzBV0lEKTi0uzszPAykwqgUAA2OR+ywAAAA="/>
  </w:docVars>
  <w:rsids>
    <w:rsidRoot w:val="00BC0545"/>
    <w:rsid w:val="00024A9D"/>
    <w:rsid w:val="00161E5D"/>
    <w:rsid w:val="002A450E"/>
    <w:rsid w:val="00525221"/>
    <w:rsid w:val="00726541"/>
    <w:rsid w:val="007D6423"/>
    <w:rsid w:val="007E15B3"/>
    <w:rsid w:val="007F1FC2"/>
    <w:rsid w:val="00811EFE"/>
    <w:rsid w:val="00862A51"/>
    <w:rsid w:val="00874BA6"/>
    <w:rsid w:val="00B46FF7"/>
    <w:rsid w:val="00BC0545"/>
    <w:rsid w:val="00E72777"/>
    <w:rsid w:val="00F41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BC3BFC"/>
  <w14:defaultImageDpi w14:val="96"/>
  <w15:docId w15:val="{853C7FB6-00A8-4A05-8A03-323B778F0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1FC2"/>
  </w:style>
  <w:style w:type="paragraph" w:styleId="Heading1">
    <w:name w:val="heading 1"/>
    <w:basedOn w:val="Normal"/>
    <w:next w:val="Normal"/>
    <w:link w:val="Heading1Char"/>
    <w:uiPriority w:val="9"/>
    <w:qFormat/>
    <w:rsid w:val="007F1F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1F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1FC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F1F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1F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1F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1F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1FC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1FC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1F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1F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1FC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F1FC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1FC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1FC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1FC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1FC2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1FC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1FC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10E8"/>
    <w:pPr>
      <w:pBdr>
        <w:bottom w:val="single" w:sz="8" w:space="4" w:color="4F81BD" w:themeColor="accent1"/>
      </w:pBdr>
      <w:spacing w:after="300" w:line="240" w:lineRule="auto"/>
      <w:contextualSpacing/>
      <w:jc w:val="right"/>
    </w:pPr>
    <w:rPr>
      <w:rFonts w:asciiTheme="majorHAnsi" w:eastAsiaTheme="majorEastAsia" w:hAnsiTheme="majorHAnsi" w:cstheme="majorBidi"/>
      <w:color w:val="548DD4" w:themeColor="text2" w:themeTint="99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10E8"/>
    <w:rPr>
      <w:rFonts w:asciiTheme="majorHAnsi" w:eastAsiaTheme="majorEastAsia" w:hAnsiTheme="majorHAnsi" w:cstheme="majorBidi"/>
      <w:color w:val="548DD4" w:themeColor="text2" w:themeTint="99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1FC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1FC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7F1FC2"/>
    <w:rPr>
      <w:b/>
      <w:bCs/>
    </w:rPr>
  </w:style>
  <w:style w:type="character" w:styleId="Emphasis">
    <w:name w:val="Emphasis"/>
    <w:basedOn w:val="DefaultParagraphFont"/>
    <w:uiPriority w:val="20"/>
    <w:qFormat/>
    <w:rsid w:val="007F1FC2"/>
    <w:rPr>
      <w:i/>
      <w:iCs/>
    </w:rPr>
  </w:style>
  <w:style w:type="paragraph" w:styleId="NoSpacing">
    <w:name w:val="No Spacing"/>
    <w:uiPriority w:val="1"/>
    <w:qFormat/>
    <w:rsid w:val="007F1FC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1FC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F1FC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1FC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1FC2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F1FC2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F1FC2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F1FC2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F1FC2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F1FC2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1FC2"/>
    <w:pPr>
      <w:outlineLvl w:val="9"/>
    </w:pPr>
  </w:style>
  <w:style w:type="paragraph" w:styleId="ListParagraph">
    <w:name w:val="List Paragraph"/>
    <w:basedOn w:val="Normal"/>
    <w:uiPriority w:val="34"/>
    <w:qFormat/>
    <w:rsid w:val="00F410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BA6"/>
  </w:style>
  <w:style w:type="paragraph" w:styleId="Footer">
    <w:name w:val="footer"/>
    <w:basedOn w:val="Normal"/>
    <w:link w:val="FooterChar"/>
    <w:uiPriority w:val="99"/>
    <w:unhideWhenUsed/>
    <w:rsid w:val="00874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B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6B61868-088D-41FE-A0B3-3B6F2119B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endoza</dc:creator>
  <cp:keywords/>
  <dc:description/>
  <cp:lastModifiedBy>Ben Mendoza</cp:lastModifiedBy>
  <cp:revision>2</cp:revision>
  <dcterms:created xsi:type="dcterms:W3CDTF">2016-01-29T03:20:00Z</dcterms:created>
  <dcterms:modified xsi:type="dcterms:W3CDTF">2016-01-29T03:20:00Z</dcterms:modified>
  <cp:category/>
</cp:coreProperties>
</file>